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F34E25" w14:textId="3E09A3C1" w:rsidR="000D3198" w:rsidRPr="00D94E41" w:rsidRDefault="000D3198">
      <w:pPr>
        <w:rPr>
          <w:b/>
          <w:sz w:val="40"/>
          <w:szCs w:val="40"/>
        </w:rPr>
      </w:pPr>
      <w:r w:rsidRPr="00D94E41">
        <w:rPr>
          <w:b/>
          <w:sz w:val="40"/>
          <w:szCs w:val="40"/>
        </w:rPr>
        <w:t>Facilities Required: -</w:t>
      </w:r>
      <w:bookmarkStart w:id="0" w:name="_GoBack"/>
      <w:bookmarkEnd w:id="0"/>
    </w:p>
    <w:p w14:paraId="76FC9FE5" w14:textId="585451CC" w:rsidR="000D3198" w:rsidRPr="000D3198" w:rsidRDefault="000D3198" w:rsidP="000D3198">
      <w:pPr>
        <w:rPr>
          <w:b/>
          <w:sz w:val="28"/>
          <w:szCs w:val="28"/>
        </w:rPr>
      </w:pPr>
    </w:p>
    <w:p w14:paraId="1C9C479B" w14:textId="512004DE" w:rsidR="000D3198" w:rsidRPr="000D3198" w:rsidRDefault="000D3198">
      <w:pPr>
        <w:rPr>
          <w:b/>
          <w:sz w:val="28"/>
          <w:szCs w:val="28"/>
        </w:rPr>
      </w:pPr>
      <w:r w:rsidRPr="000D3198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</w:t>
      </w:r>
      <w:r w:rsidR="00971357">
        <w:rPr>
          <w:b/>
          <w:noProof/>
          <w:sz w:val="28"/>
          <w:szCs w:val="28"/>
          <w:lang w:val="en-IN" w:eastAsia="en-IN"/>
        </w:rPr>
        <w:drawing>
          <wp:inline distT="0" distB="0" distL="0" distR="0" wp14:anchorId="546786CC" wp14:editId="115DB595">
            <wp:extent cx="5819775" cy="4229100"/>
            <wp:effectExtent l="38100" t="0" r="9525" b="1905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sectPr w:rsidR="000D3198" w:rsidRPr="000D3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DI2MDYyMDA3NTZV0lEKTi0uzszPAykwqgUAxvHX7SwAAAA="/>
  </w:docVars>
  <w:rsids>
    <w:rsidRoot w:val="000D3198"/>
    <w:rsid w:val="000D3198"/>
    <w:rsid w:val="005E47B1"/>
    <w:rsid w:val="00971357"/>
    <w:rsid w:val="00A01C34"/>
    <w:rsid w:val="00D94E41"/>
    <w:rsid w:val="00E50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543DB"/>
  <w15:chartTrackingRefBased/>
  <w15:docId w15:val="{E434A95B-0EEC-45C2-AF0F-12390C12E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1C34"/>
  </w:style>
  <w:style w:type="paragraph" w:styleId="Heading1">
    <w:name w:val="heading 1"/>
    <w:basedOn w:val="Normal"/>
    <w:next w:val="Normal"/>
    <w:link w:val="Heading1Char"/>
    <w:uiPriority w:val="9"/>
    <w:qFormat/>
    <w:rsid w:val="00A01C3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7373A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1C3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53535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1C3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535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1C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53535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1C3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5353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1C3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37373A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1C3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37373A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1C3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37373A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1C3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37373A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3198"/>
    <w:pPr>
      <w:ind w:left="720"/>
      <w:contextualSpacing/>
    </w:pPr>
  </w:style>
  <w:style w:type="table" w:styleId="TableGrid">
    <w:name w:val="Table Grid"/>
    <w:basedOn w:val="TableNormal"/>
    <w:uiPriority w:val="39"/>
    <w:rsid w:val="000D3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31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19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01C34"/>
    <w:rPr>
      <w:rFonts w:asciiTheme="majorHAnsi" w:eastAsiaTheme="majorEastAsia" w:hAnsiTheme="majorHAnsi" w:cstheme="majorBidi"/>
      <w:color w:val="37373A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1C34"/>
    <w:rPr>
      <w:rFonts w:asciiTheme="majorHAnsi" w:eastAsiaTheme="majorEastAsia" w:hAnsiTheme="majorHAnsi" w:cstheme="majorBidi"/>
      <w:color w:val="53535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1C34"/>
    <w:rPr>
      <w:rFonts w:asciiTheme="majorHAnsi" w:eastAsiaTheme="majorEastAsia" w:hAnsiTheme="majorHAnsi" w:cstheme="majorBidi"/>
      <w:color w:val="53535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1C34"/>
    <w:rPr>
      <w:rFonts w:asciiTheme="majorHAnsi" w:eastAsiaTheme="majorEastAsia" w:hAnsiTheme="majorHAnsi" w:cstheme="majorBidi"/>
      <w:color w:val="53535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1C34"/>
    <w:rPr>
      <w:rFonts w:asciiTheme="majorHAnsi" w:eastAsiaTheme="majorEastAsia" w:hAnsiTheme="majorHAnsi" w:cstheme="majorBidi"/>
      <w:caps/>
      <w:color w:val="53535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1C34"/>
    <w:rPr>
      <w:rFonts w:asciiTheme="majorHAnsi" w:eastAsiaTheme="majorEastAsia" w:hAnsiTheme="majorHAnsi" w:cstheme="majorBidi"/>
      <w:i/>
      <w:iCs/>
      <w:caps/>
      <w:color w:val="37373A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1C34"/>
    <w:rPr>
      <w:rFonts w:asciiTheme="majorHAnsi" w:eastAsiaTheme="majorEastAsia" w:hAnsiTheme="majorHAnsi" w:cstheme="majorBidi"/>
      <w:b/>
      <w:bCs/>
      <w:color w:val="37373A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1C34"/>
    <w:rPr>
      <w:rFonts w:asciiTheme="majorHAnsi" w:eastAsiaTheme="majorEastAsia" w:hAnsiTheme="majorHAnsi" w:cstheme="majorBidi"/>
      <w:b/>
      <w:bCs/>
      <w:i/>
      <w:iCs/>
      <w:color w:val="37373A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1C34"/>
    <w:rPr>
      <w:rFonts w:asciiTheme="majorHAnsi" w:eastAsiaTheme="majorEastAsia" w:hAnsiTheme="majorHAnsi" w:cstheme="majorBidi"/>
      <w:i/>
      <w:iCs/>
      <w:color w:val="37373A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1C34"/>
    <w:pPr>
      <w:spacing w:line="240" w:lineRule="auto"/>
    </w:pPr>
    <w:rPr>
      <w:b/>
      <w:bCs/>
      <w:smallCaps/>
      <w:color w:val="46464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01C3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01C34"/>
    <w:rPr>
      <w:rFonts w:asciiTheme="majorHAnsi" w:eastAsiaTheme="majorEastAsia" w:hAnsiTheme="majorHAnsi" w:cstheme="majorBidi"/>
      <w:caps/>
      <w:color w:val="46464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1C3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6F6F7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1C34"/>
    <w:rPr>
      <w:rFonts w:asciiTheme="majorHAnsi" w:eastAsiaTheme="majorEastAsia" w:hAnsiTheme="majorHAnsi" w:cstheme="majorBidi"/>
      <w:color w:val="6F6F7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01C34"/>
    <w:rPr>
      <w:b/>
      <w:bCs/>
    </w:rPr>
  </w:style>
  <w:style w:type="character" w:styleId="Emphasis">
    <w:name w:val="Emphasis"/>
    <w:basedOn w:val="DefaultParagraphFont"/>
    <w:uiPriority w:val="20"/>
    <w:qFormat/>
    <w:rsid w:val="00A01C34"/>
    <w:rPr>
      <w:i/>
      <w:iCs/>
    </w:rPr>
  </w:style>
  <w:style w:type="paragraph" w:styleId="NoSpacing">
    <w:name w:val="No Spacing"/>
    <w:uiPriority w:val="1"/>
    <w:qFormat/>
    <w:rsid w:val="00A01C3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01C34"/>
    <w:pPr>
      <w:spacing w:before="120" w:after="120"/>
      <w:ind w:left="720"/>
    </w:pPr>
    <w:rPr>
      <w:color w:val="46464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01C34"/>
    <w:rPr>
      <w:color w:val="46464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1C3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6464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1C34"/>
    <w:rPr>
      <w:rFonts w:asciiTheme="majorHAnsi" w:eastAsiaTheme="majorEastAsia" w:hAnsiTheme="majorHAnsi" w:cstheme="majorBidi"/>
      <w:color w:val="46464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01C3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01C3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01C3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01C34"/>
    <w:rPr>
      <w:b/>
      <w:bCs/>
      <w:smallCaps/>
      <w:color w:val="46464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01C34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1C3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A29346-DCF6-48C7-87CE-9792C3C9E69F}" type="doc">
      <dgm:prSet loTypeId="urn:microsoft.com/office/officeart/2005/8/layout/vList5" loCatId="list" qsTypeId="urn:microsoft.com/office/officeart/2005/8/quickstyle/simple2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E06D8BD-AB54-4C8C-B2D4-DE31445A08C7}">
      <dgm:prSet phldrT="[Text]"/>
      <dgm:spPr/>
      <dgm:t>
        <a:bodyPr/>
        <a:lstStyle/>
        <a:p>
          <a:r>
            <a:rPr lang="en-US" b="1"/>
            <a:t>Programming Language</a:t>
          </a:r>
        </a:p>
      </dgm:t>
    </dgm:pt>
    <dgm:pt modelId="{9A9BD3E3-D1F1-4144-8CFB-28F2B6F46AA1}" type="parTrans" cxnId="{99FCD3F7-5BAE-4D44-B34E-673AB1926E34}">
      <dgm:prSet/>
      <dgm:spPr/>
      <dgm:t>
        <a:bodyPr/>
        <a:lstStyle/>
        <a:p>
          <a:endParaRPr lang="en-US"/>
        </a:p>
      </dgm:t>
    </dgm:pt>
    <dgm:pt modelId="{EF0DC587-EA53-4367-808C-9086CA17914B}" type="sibTrans" cxnId="{99FCD3F7-5BAE-4D44-B34E-673AB1926E34}">
      <dgm:prSet/>
      <dgm:spPr/>
      <dgm:t>
        <a:bodyPr/>
        <a:lstStyle/>
        <a:p>
          <a:endParaRPr lang="en-US"/>
        </a:p>
      </dgm:t>
    </dgm:pt>
    <dgm:pt modelId="{06BE7006-B98B-4942-AEFE-825226398B56}">
      <dgm:prSet phldrT="[Text]"/>
      <dgm:spPr/>
      <dgm:t>
        <a:bodyPr/>
        <a:lstStyle/>
        <a:p>
          <a:r>
            <a:rPr lang="en-US"/>
            <a:t>Python</a:t>
          </a:r>
        </a:p>
      </dgm:t>
    </dgm:pt>
    <dgm:pt modelId="{3601B0F8-0877-41FB-AA25-F33CA248AA66}" type="parTrans" cxnId="{136E5FC2-D144-4DF0-860D-0B7C1B369E1D}">
      <dgm:prSet/>
      <dgm:spPr/>
      <dgm:t>
        <a:bodyPr/>
        <a:lstStyle/>
        <a:p>
          <a:endParaRPr lang="en-US"/>
        </a:p>
      </dgm:t>
    </dgm:pt>
    <dgm:pt modelId="{21B522CF-E0A8-4FAE-87BB-4D0845EFBAC1}" type="sibTrans" cxnId="{136E5FC2-D144-4DF0-860D-0B7C1B369E1D}">
      <dgm:prSet/>
      <dgm:spPr/>
      <dgm:t>
        <a:bodyPr/>
        <a:lstStyle/>
        <a:p>
          <a:endParaRPr lang="en-US"/>
        </a:p>
      </dgm:t>
    </dgm:pt>
    <dgm:pt modelId="{DD9EA981-5D23-47E9-8BE2-C648F6F7B9AF}">
      <dgm:prSet phldrT="[Text]"/>
      <dgm:spPr/>
      <dgm:t>
        <a:bodyPr/>
        <a:lstStyle/>
        <a:p>
          <a:r>
            <a:rPr lang="en-US" b="1"/>
            <a:t>Data Set</a:t>
          </a:r>
        </a:p>
      </dgm:t>
    </dgm:pt>
    <dgm:pt modelId="{E6FE171A-4902-42D0-81E3-D35E1F9878E5}" type="parTrans" cxnId="{550484C4-FBBD-4CD1-8DFE-098A32228268}">
      <dgm:prSet/>
      <dgm:spPr/>
      <dgm:t>
        <a:bodyPr/>
        <a:lstStyle/>
        <a:p>
          <a:endParaRPr lang="en-US"/>
        </a:p>
      </dgm:t>
    </dgm:pt>
    <dgm:pt modelId="{31ACD4F4-72D4-4577-9B18-D681FD3EB84B}" type="sibTrans" cxnId="{550484C4-FBBD-4CD1-8DFE-098A32228268}">
      <dgm:prSet/>
      <dgm:spPr/>
      <dgm:t>
        <a:bodyPr/>
        <a:lstStyle/>
        <a:p>
          <a:endParaRPr lang="en-US"/>
        </a:p>
      </dgm:t>
    </dgm:pt>
    <dgm:pt modelId="{4B562148-5896-4B76-9023-B037C23D8680}">
      <dgm:prSet phldrT="[Text]"/>
      <dgm:spPr/>
      <dgm:t>
        <a:bodyPr/>
        <a:lstStyle/>
        <a:p>
          <a:r>
            <a:rPr lang="en-US"/>
            <a:t>Human Trajectory Data</a:t>
          </a:r>
        </a:p>
      </dgm:t>
    </dgm:pt>
    <dgm:pt modelId="{3AC5957F-5F52-4791-AB8A-B3A11236AEE8}" type="parTrans" cxnId="{D8E9B782-BFCA-455B-B931-528E5E7FFAF8}">
      <dgm:prSet/>
      <dgm:spPr/>
      <dgm:t>
        <a:bodyPr/>
        <a:lstStyle/>
        <a:p>
          <a:endParaRPr lang="en-US"/>
        </a:p>
      </dgm:t>
    </dgm:pt>
    <dgm:pt modelId="{CEA785B1-1176-4D4E-8DDB-AB20F713B66D}" type="sibTrans" cxnId="{D8E9B782-BFCA-455B-B931-528E5E7FFAF8}">
      <dgm:prSet/>
      <dgm:spPr/>
      <dgm:t>
        <a:bodyPr/>
        <a:lstStyle/>
        <a:p>
          <a:endParaRPr lang="en-US"/>
        </a:p>
      </dgm:t>
    </dgm:pt>
    <dgm:pt modelId="{8443F08D-87F3-4C7B-96D2-F7E862F901DF}">
      <dgm:prSet phldrT="[Text]"/>
      <dgm:spPr/>
      <dgm:t>
        <a:bodyPr/>
        <a:lstStyle/>
        <a:p>
          <a:r>
            <a:rPr lang="en-US" b="1"/>
            <a:t>Device for collecting data</a:t>
          </a:r>
          <a:endParaRPr lang="en-US"/>
        </a:p>
      </dgm:t>
    </dgm:pt>
    <dgm:pt modelId="{E1F6AD42-9FA2-4EBD-A649-5B0DC1E7B6ED}" type="parTrans" cxnId="{7BE82AE4-0BCD-4603-B8B1-2F6010852055}">
      <dgm:prSet/>
      <dgm:spPr/>
      <dgm:t>
        <a:bodyPr/>
        <a:lstStyle/>
        <a:p>
          <a:endParaRPr lang="en-US"/>
        </a:p>
      </dgm:t>
    </dgm:pt>
    <dgm:pt modelId="{6F1D1B18-7132-44A2-B4E3-FE0838174B6D}" type="sibTrans" cxnId="{7BE82AE4-0BCD-4603-B8B1-2F6010852055}">
      <dgm:prSet/>
      <dgm:spPr/>
      <dgm:t>
        <a:bodyPr/>
        <a:lstStyle/>
        <a:p>
          <a:endParaRPr lang="en-US"/>
        </a:p>
      </dgm:t>
    </dgm:pt>
    <dgm:pt modelId="{19A0344B-48F0-447C-8EE8-E22D1E430BBF}">
      <dgm:prSet phldrT="[Text]"/>
      <dgm:spPr/>
      <dgm:t>
        <a:bodyPr/>
        <a:lstStyle/>
        <a:p>
          <a:r>
            <a:rPr lang="en-US"/>
            <a:t>GNSS</a:t>
          </a:r>
        </a:p>
      </dgm:t>
    </dgm:pt>
    <dgm:pt modelId="{A0CA302A-9477-4DBE-BD0E-C40D1602C024}" type="parTrans" cxnId="{2A6D52CD-962A-4D53-B0C7-AF6C4B9188C3}">
      <dgm:prSet/>
      <dgm:spPr/>
      <dgm:t>
        <a:bodyPr/>
        <a:lstStyle/>
        <a:p>
          <a:endParaRPr lang="en-US"/>
        </a:p>
      </dgm:t>
    </dgm:pt>
    <dgm:pt modelId="{34936CF1-E9DA-43B6-8B89-B5CCA5B62BA4}" type="sibTrans" cxnId="{2A6D52CD-962A-4D53-B0C7-AF6C4B9188C3}">
      <dgm:prSet/>
      <dgm:spPr/>
      <dgm:t>
        <a:bodyPr/>
        <a:lstStyle/>
        <a:p>
          <a:endParaRPr lang="en-US"/>
        </a:p>
      </dgm:t>
    </dgm:pt>
    <dgm:pt modelId="{85B50A97-7DD6-48E5-A4DA-618512C460B3}">
      <dgm:prSet phldrT="[Text]"/>
      <dgm:spPr/>
      <dgm:t>
        <a:bodyPr/>
        <a:lstStyle/>
        <a:p>
          <a:r>
            <a:rPr lang="en-US" b="1"/>
            <a:t>Libraries</a:t>
          </a:r>
        </a:p>
      </dgm:t>
    </dgm:pt>
    <dgm:pt modelId="{9B101255-B84E-4C29-B1EC-F9192D54D522}" type="parTrans" cxnId="{5A5CD87A-96E7-4503-8A60-611D9C3437AB}">
      <dgm:prSet/>
      <dgm:spPr/>
      <dgm:t>
        <a:bodyPr/>
        <a:lstStyle/>
        <a:p>
          <a:endParaRPr lang="en-US"/>
        </a:p>
      </dgm:t>
    </dgm:pt>
    <dgm:pt modelId="{F7988E55-7DE9-424C-835D-A400958B060C}" type="sibTrans" cxnId="{5A5CD87A-96E7-4503-8A60-611D9C3437AB}">
      <dgm:prSet/>
      <dgm:spPr/>
      <dgm:t>
        <a:bodyPr/>
        <a:lstStyle/>
        <a:p>
          <a:endParaRPr lang="en-US"/>
        </a:p>
      </dgm:t>
    </dgm:pt>
    <dgm:pt modelId="{F9C492B0-ABC5-4FE8-A65E-4F13FBAB548C}">
      <dgm:prSet phldrT="[Text]"/>
      <dgm:spPr/>
      <dgm:t>
        <a:bodyPr/>
        <a:lstStyle/>
        <a:p>
          <a:r>
            <a:rPr lang="en-US" b="1"/>
            <a:t>Visualization Tools</a:t>
          </a:r>
          <a:endParaRPr lang="en-US"/>
        </a:p>
      </dgm:t>
    </dgm:pt>
    <dgm:pt modelId="{66E7AEB5-FA6D-4A6F-939E-7C706558FA56}" type="parTrans" cxnId="{53991ADC-F853-49BD-BD43-9278C5AB1DEF}">
      <dgm:prSet/>
      <dgm:spPr/>
      <dgm:t>
        <a:bodyPr/>
        <a:lstStyle/>
        <a:p>
          <a:endParaRPr lang="en-US"/>
        </a:p>
      </dgm:t>
    </dgm:pt>
    <dgm:pt modelId="{AC0FECB9-C32A-4C06-930E-5713E608737D}" type="sibTrans" cxnId="{53991ADC-F853-49BD-BD43-9278C5AB1DEF}">
      <dgm:prSet/>
      <dgm:spPr/>
      <dgm:t>
        <a:bodyPr/>
        <a:lstStyle/>
        <a:p>
          <a:endParaRPr lang="en-US"/>
        </a:p>
      </dgm:t>
    </dgm:pt>
    <dgm:pt modelId="{976E648A-2975-41B5-96C8-785793596111}">
      <dgm:prSet phldrT="[Text]"/>
      <dgm:spPr/>
      <dgm:t>
        <a:bodyPr/>
        <a:lstStyle/>
        <a:p>
          <a:r>
            <a:rPr lang="en-US"/>
            <a:t>Numpy, Pandas, Matplotlib and other libraries</a:t>
          </a:r>
        </a:p>
      </dgm:t>
    </dgm:pt>
    <dgm:pt modelId="{F27CE502-EB54-4608-899A-1866FEBCD773}" type="parTrans" cxnId="{F1D3CE5E-D7EF-4290-A33A-DBF8E1273B36}">
      <dgm:prSet/>
      <dgm:spPr/>
      <dgm:t>
        <a:bodyPr/>
        <a:lstStyle/>
        <a:p>
          <a:endParaRPr lang="en-US"/>
        </a:p>
      </dgm:t>
    </dgm:pt>
    <dgm:pt modelId="{7E24B667-2517-4024-9E23-C5238FCABD9A}" type="sibTrans" cxnId="{F1D3CE5E-D7EF-4290-A33A-DBF8E1273B36}">
      <dgm:prSet/>
      <dgm:spPr/>
      <dgm:t>
        <a:bodyPr/>
        <a:lstStyle/>
        <a:p>
          <a:endParaRPr lang="en-US"/>
        </a:p>
      </dgm:t>
    </dgm:pt>
    <dgm:pt modelId="{520D863D-F147-456D-86FA-5AA1998F0C0F}">
      <dgm:prSet phldrT="[Text]"/>
      <dgm:spPr/>
      <dgm:t>
        <a:bodyPr/>
        <a:lstStyle/>
        <a:p>
          <a:r>
            <a:rPr lang="en-US"/>
            <a:t>GIS, Python visualization libraries</a:t>
          </a:r>
        </a:p>
      </dgm:t>
    </dgm:pt>
    <dgm:pt modelId="{8D5857B9-EA36-4AAF-8426-F08768F04735}" type="parTrans" cxnId="{3ADC5511-39DB-45C5-BB40-EF6C3E702226}">
      <dgm:prSet/>
      <dgm:spPr/>
      <dgm:t>
        <a:bodyPr/>
        <a:lstStyle/>
        <a:p>
          <a:endParaRPr lang="en-US"/>
        </a:p>
      </dgm:t>
    </dgm:pt>
    <dgm:pt modelId="{09DBA7B6-8949-4717-894D-8569438760A0}" type="sibTrans" cxnId="{3ADC5511-39DB-45C5-BB40-EF6C3E702226}">
      <dgm:prSet/>
      <dgm:spPr/>
      <dgm:t>
        <a:bodyPr/>
        <a:lstStyle/>
        <a:p>
          <a:endParaRPr lang="en-US"/>
        </a:p>
      </dgm:t>
    </dgm:pt>
    <dgm:pt modelId="{17ABFF76-A84E-44DC-8A56-983F51F68327}" type="pres">
      <dgm:prSet presAssocID="{F8A29346-DCF6-48C7-87CE-9792C3C9E69F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IN"/>
        </a:p>
      </dgm:t>
    </dgm:pt>
    <dgm:pt modelId="{A50DE5AF-F970-4C7D-BF53-DCD6E7D9C14C}" type="pres">
      <dgm:prSet presAssocID="{BE06D8BD-AB54-4C8C-B2D4-DE31445A08C7}" presName="linNode" presStyleCnt="0"/>
      <dgm:spPr/>
      <dgm:t>
        <a:bodyPr/>
        <a:lstStyle/>
        <a:p>
          <a:endParaRPr lang="en-IN"/>
        </a:p>
      </dgm:t>
    </dgm:pt>
    <dgm:pt modelId="{34D6E923-4779-4742-AD5C-72392142C84A}" type="pres">
      <dgm:prSet presAssocID="{BE06D8BD-AB54-4C8C-B2D4-DE31445A08C7}" presName="parentText" presStyleLbl="node1" presStyleIdx="0" presStyleCnt="5" custLinFactNeighborX="-35892" custLinFactNeighborY="-9958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B5EFBCFC-5C3F-4F05-B083-B0CE7774B989}" type="pres">
      <dgm:prSet presAssocID="{BE06D8BD-AB54-4C8C-B2D4-DE31445A08C7}" presName="descendantText" presStyleLbl="alignAccFollow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237903D8-C34D-4A02-A40C-D10BD06E989E}" type="pres">
      <dgm:prSet presAssocID="{EF0DC587-EA53-4367-808C-9086CA17914B}" presName="sp" presStyleCnt="0"/>
      <dgm:spPr/>
      <dgm:t>
        <a:bodyPr/>
        <a:lstStyle/>
        <a:p>
          <a:endParaRPr lang="en-IN"/>
        </a:p>
      </dgm:t>
    </dgm:pt>
    <dgm:pt modelId="{352A1087-B2E4-429F-8E71-45C1A9541E3A}" type="pres">
      <dgm:prSet presAssocID="{DD9EA981-5D23-47E9-8BE2-C648F6F7B9AF}" presName="linNode" presStyleCnt="0"/>
      <dgm:spPr/>
      <dgm:t>
        <a:bodyPr/>
        <a:lstStyle/>
        <a:p>
          <a:endParaRPr lang="en-IN"/>
        </a:p>
      </dgm:t>
    </dgm:pt>
    <dgm:pt modelId="{4696A5C4-3DBD-4AEF-8BA8-F510EB583964}" type="pres">
      <dgm:prSet presAssocID="{DD9EA981-5D23-47E9-8BE2-C648F6F7B9AF}" presName="parentText" presStyleLbl="node1" presStyleIdx="1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915E5F1-154E-4DEB-AB63-0F74CF8B44F1}" type="pres">
      <dgm:prSet presAssocID="{DD9EA981-5D23-47E9-8BE2-C648F6F7B9AF}" presName="descendantText" presStyleLbl="alignAccFollow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BB3F207C-6BE3-453A-8A00-A79CB14BD201}" type="pres">
      <dgm:prSet presAssocID="{31ACD4F4-72D4-4577-9B18-D681FD3EB84B}" presName="sp" presStyleCnt="0"/>
      <dgm:spPr/>
      <dgm:t>
        <a:bodyPr/>
        <a:lstStyle/>
        <a:p>
          <a:endParaRPr lang="en-IN"/>
        </a:p>
      </dgm:t>
    </dgm:pt>
    <dgm:pt modelId="{E476790A-641A-40FB-BD3E-D253BFFBBFB5}" type="pres">
      <dgm:prSet presAssocID="{8443F08D-87F3-4C7B-96D2-F7E862F901DF}" presName="linNode" presStyleCnt="0"/>
      <dgm:spPr/>
      <dgm:t>
        <a:bodyPr/>
        <a:lstStyle/>
        <a:p>
          <a:endParaRPr lang="en-IN"/>
        </a:p>
      </dgm:t>
    </dgm:pt>
    <dgm:pt modelId="{1436850C-31A3-46BD-A602-9E47FC3B14B9}" type="pres">
      <dgm:prSet presAssocID="{8443F08D-87F3-4C7B-96D2-F7E862F901DF}" presName="parentText" presStyleLbl="node1" presStyleIdx="2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364AC80F-DE46-4B78-9164-F10B27CE297E}" type="pres">
      <dgm:prSet presAssocID="{8443F08D-87F3-4C7B-96D2-F7E862F901DF}" presName="descendantText" presStyleLbl="alignAccFollow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C9F4971F-F5BB-4513-9478-BAFC3BFD7805}" type="pres">
      <dgm:prSet presAssocID="{6F1D1B18-7132-44A2-B4E3-FE0838174B6D}" presName="sp" presStyleCnt="0"/>
      <dgm:spPr/>
      <dgm:t>
        <a:bodyPr/>
        <a:lstStyle/>
        <a:p>
          <a:endParaRPr lang="en-IN"/>
        </a:p>
      </dgm:t>
    </dgm:pt>
    <dgm:pt modelId="{DC7B101B-855E-45C3-9D92-3120D1DD895C}" type="pres">
      <dgm:prSet presAssocID="{85B50A97-7DD6-48E5-A4DA-618512C460B3}" presName="linNode" presStyleCnt="0"/>
      <dgm:spPr/>
      <dgm:t>
        <a:bodyPr/>
        <a:lstStyle/>
        <a:p>
          <a:endParaRPr lang="en-IN"/>
        </a:p>
      </dgm:t>
    </dgm:pt>
    <dgm:pt modelId="{1FBFDCE6-65C4-4641-A1AA-32D8CC66AD3D}" type="pres">
      <dgm:prSet presAssocID="{85B50A97-7DD6-48E5-A4DA-618512C460B3}" presName="parentText" presStyleLbl="node1" presStyleIdx="3" presStyleCnt="5" custLinFactNeighborX="-7016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ED12B58B-A73C-464E-A463-D3308CBAC7AC}" type="pres">
      <dgm:prSet presAssocID="{85B50A97-7DD6-48E5-A4DA-618512C460B3}" presName="descendantText" presStyleLbl="alignAccFollow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44A7A64-BC3A-4E0A-AF55-294FE69C115A}" type="pres">
      <dgm:prSet presAssocID="{F7988E55-7DE9-424C-835D-A400958B060C}" presName="sp" presStyleCnt="0"/>
      <dgm:spPr/>
      <dgm:t>
        <a:bodyPr/>
        <a:lstStyle/>
        <a:p>
          <a:endParaRPr lang="en-IN"/>
        </a:p>
      </dgm:t>
    </dgm:pt>
    <dgm:pt modelId="{1A8F6312-F502-4456-A5C1-8EC9AA43EC7B}" type="pres">
      <dgm:prSet presAssocID="{F9C492B0-ABC5-4FE8-A65E-4F13FBAB548C}" presName="linNode" presStyleCnt="0"/>
      <dgm:spPr/>
      <dgm:t>
        <a:bodyPr/>
        <a:lstStyle/>
        <a:p>
          <a:endParaRPr lang="en-IN"/>
        </a:p>
      </dgm:t>
    </dgm:pt>
    <dgm:pt modelId="{33C57D84-03C4-43A1-B9A5-DE5372EDBF8E}" type="pres">
      <dgm:prSet presAssocID="{F9C492B0-ABC5-4FE8-A65E-4F13FBAB548C}" presName="parentText" presStyleLbl="node1" presStyleIdx="4" presStyleCnt="5">
        <dgm:presLayoutVars>
          <dgm:chMax val="1"/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99271AC-A84B-4E33-86ED-B8E27725CA84}" type="pres">
      <dgm:prSet presAssocID="{F9C492B0-ABC5-4FE8-A65E-4F13FBAB548C}" presName="descendantText" presStyleLbl="alignAccFollowNode1" presStyleIdx="4" presStyleCnt="5" custLinFactNeighborX="-3637" custLinFactNeighborY="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67D41DAE-82B4-42B4-B9B7-FEEE4D861EE4}" type="presOf" srcId="{F9C492B0-ABC5-4FE8-A65E-4F13FBAB548C}" destId="{33C57D84-03C4-43A1-B9A5-DE5372EDBF8E}" srcOrd="0" destOrd="0" presId="urn:microsoft.com/office/officeart/2005/8/layout/vList5"/>
    <dgm:cxn modelId="{53991ADC-F853-49BD-BD43-9278C5AB1DEF}" srcId="{F8A29346-DCF6-48C7-87CE-9792C3C9E69F}" destId="{F9C492B0-ABC5-4FE8-A65E-4F13FBAB548C}" srcOrd="4" destOrd="0" parTransId="{66E7AEB5-FA6D-4A6F-939E-7C706558FA56}" sibTransId="{AC0FECB9-C32A-4C06-930E-5713E608737D}"/>
    <dgm:cxn modelId="{AE6C7573-6610-40F8-8C87-A13056963789}" type="presOf" srcId="{520D863D-F147-456D-86FA-5AA1998F0C0F}" destId="{199271AC-A84B-4E33-86ED-B8E27725CA84}" srcOrd="0" destOrd="0" presId="urn:microsoft.com/office/officeart/2005/8/layout/vList5"/>
    <dgm:cxn modelId="{0E3CF6A3-C225-4E08-AEA0-1CFB08387F47}" type="presOf" srcId="{976E648A-2975-41B5-96C8-785793596111}" destId="{ED12B58B-A73C-464E-A463-D3308CBAC7AC}" srcOrd="0" destOrd="0" presId="urn:microsoft.com/office/officeart/2005/8/layout/vList5"/>
    <dgm:cxn modelId="{766998F3-6321-46AB-8098-E55293CD42B3}" type="presOf" srcId="{4B562148-5896-4B76-9023-B037C23D8680}" destId="{D915E5F1-154E-4DEB-AB63-0F74CF8B44F1}" srcOrd="0" destOrd="0" presId="urn:microsoft.com/office/officeart/2005/8/layout/vList5"/>
    <dgm:cxn modelId="{550484C4-FBBD-4CD1-8DFE-098A32228268}" srcId="{F8A29346-DCF6-48C7-87CE-9792C3C9E69F}" destId="{DD9EA981-5D23-47E9-8BE2-C648F6F7B9AF}" srcOrd="1" destOrd="0" parTransId="{E6FE171A-4902-42D0-81E3-D35E1F9878E5}" sibTransId="{31ACD4F4-72D4-4577-9B18-D681FD3EB84B}"/>
    <dgm:cxn modelId="{18449763-6C26-402B-ACE5-C39C01D298E4}" type="presOf" srcId="{DD9EA981-5D23-47E9-8BE2-C648F6F7B9AF}" destId="{4696A5C4-3DBD-4AEF-8BA8-F510EB583964}" srcOrd="0" destOrd="0" presId="urn:microsoft.com/office/officeart/2005/8/layout/vList5"/>
    <dgm:cxn modelId="{3ADC5511-39DB-45C5-BB40-EF6C3E702226}" srcId="{F9C492B0-ABC5-4FE8-A65E-4F13FBAB548C}" destId="{520D863D-F147-456D-86FA-5AA1998F0C0F}" srcOrd="0" destOrd="0" parTransId="{8D5857B9-EA36-4AAF-8426-F08768F04735}" sibTransId="{09DBA7B6-8949-4717-894D-8569438760A0}"/>
    <dgm:cxn modelId="{C72F04F4-E752-46FD-955F-C0CA9EE42D2A}" type="presOf" srcId="{BE06D8BD-AB54-4C8C-B2D4-DE31445A08C7}" destId="{34D6E923-4779-4742-AD5C-72392142C84A}" srcOrd="0" destOrd="0" presId="urn:microsoft.com/office/officeart/2005/8/layout/vList5"/>
    <dgm:cxn modelId="{136E5FC2-D144-4DF0-860D-0B7C1B369E1D}" srcId="{BE06D8BD-AB54-4C8C-B2D4-DE31445A08C7}" destId="{06BE7006-B98B-4942-AEFE-825226398B56}" srcOrd="0" destOrd="0" parTransId="{3601B0F8-0877-41FB-AA25-F33CA248AA66}" sibTransId="{21B522CF-E0A8-4FAE-87BB-4D0845EFBAC1}"/>
    <dgm:cxn modelId="{2A6D52CD-962A-4D53-B0C7-AF6C4B9188C3}" srcId="{8443F08D-87F3-4C7B-96D2-F7E862F901DF}" destId="{19A0344B-48F0-447C-8EE8-E22D1E430BBF}" srcOrd="0" destOrd="0" parTransId="{A0CA302A-9477-4DBE-BD0E-C40D1602C024}" sibTransId="{34936CF1-E9DA-43B6-8B89-B5CCA5B62BA4}"/>
    <dgm:cxn modelId="{6DA9C09B-234D-4F72-AC05-2172B1759D3B}" type="presOf" srcId="{06BE7006-B98B-4942-AEFE-825226398B56}" destId="{B5EFBCFC-5C3F-4F05-B083-B0CE7774B989}" srcOrd="0" destOrd="0" presId="urn:microsoft.com/office/officeart/2005/8/layout/vList5"/>
    <dgm:cxn modelId="{1C234AF9-C073-4936-9FE9-18A3BCC69BBA}" type="presOf" srcId="{F8A29346-DCF6-48C7-87CE-9792C3C9E69F}" destId="{17ABFF76-A84E-44DC-8A56-983F51F68327}" srcOrd="0" destOrd="0" presId="urn:microsoft.com/office/officeart/2005/8/layout/vList5"/>
    <dgm:cxn modelId="{132A4C69-7386-4A0E-81F8-CAC1A27AE0F8}" type="presOf" srcId="{19A0344B-48F0-447C-8EE8-E22D1E430BBF}" destId="{364AC80F-DE46-4B78-9164-F10B27CE297E}" srcOrd="0" destOrd="0" presId="urn:microsoft.com/office/officeart/2005/8/layout/vList5"/>
    <dgm:cxn modelId="{F53A8769-97A2-48F5-B0DD-AEA706DCB3BA}" type="presOf" srcId="{8443F08D-87F3-4C7B-96D2-F7E862F901DF}" destId="{1436850C-31A3-46BD-A602-9E47FC3B14B9}" srcOrd="0" destOrd="0" presId="urn:microsoft.com/office/officeart/2005/8/layout/vList5"/>
    <dgm:cxn modelId="{F1D3CE5E-D7EF-4290-A33A-DBF8E1273B36}" srcId="{85B50A97-7DD6-48E5-A4DA-618512C460B3}" destId="{976E648A-2975-41B5-96C8-785793596111}" srcOrd="0" destOrd="0" parTransId="{F27CE502-EB54-4608-899A-1866FEBCD773}" sibTransId="{7E24B667-2517-4024-9E23-C5238FCABD9A}"/>
    <dgm:cxn modelId="{99FCD3F7-5BAE-4D44-B34E-673AB1926E34}" srcId="{F8A29346-DCF6-48C7-87CE-9792C3C9E69F}" destId="{BE06D8BD-AB54-4C8C-B2D4-DE31445A08C7}" srcOrd="0" destOrd="0" parTransId="{9A9BD3E3-D1F1-4144-8CFB-28F2B6F46AA1}" sibTransId="{EF0DC587-EA53-4367-808C-9086CA17914B}"/>
    <dgm:cxn modelId="{7BE82AE4-0BCD-4603-B8B1-2F6010852055}" srcId="{F8A29346-DCF6-48C7-87CE-9792C3C9E69F}" destId="{8443F08D-87F3-4C7B-96D2-F7E862F901DF}" srcOrd="2" destOrd="0" parTransId="{E1F6AD42-9FA2-4EBD-A649-5B0DC1E7B6ED}" sibTransId="{6F1D1B18-7132-44A2-B4E3-FE0838174B6D}"/>
    <dgm:cxn modelId="{9C62AC9B-3E52-4ABE-B115-C3FB95CED3AC}" type="presOf" srcId="{85B50A97-7DD6-48E5-A4DA-618512C460B3}" destId="{1FBFDCE6-65C4-4641-A1AA-32D8CC66AD3D}" srcOrd="0" destOrd="0" presId="urn:microsoft.com/office/officeart/2005/8/layout/vList5"/>
    <dgm:cxn modelId="{5A5CD87A-96E7-4503-8A60-611D9C3437AB}" srcId="{F8A29346-DCF6-48C7-87CE-9792C3C9E69F}" destId="{85B50A97-7DD6-48E5-A4DA-618512C460B3}" srcOrd="3" destOrd="0" parTransId="{9B101255-B84E-4C29-B1EC-F9192D54D522}" sibTransId="{F7988E55-7DE9-424C-835D-A400958B060C}"/>
    <dgm:cxn modelId="{D8E9B782-BFCA-455B-B931-528E5E7FFAF8}" srcId="{DD9EA981-5D23-47E9-8BE2-C648F6F7B9AF}" destId="{4B562148-5896-4B76-9023-B037C23D8680}" srcOrd="0" destOrd="0" parTransId="{3AC5957F-5F52-4791-AB8A-B3A11236AEE8}" sibTransId="{CEA785B1-1176-4D4E-8DDB-AB20F713B66D}"/>
    <dgm:cxn modelId="{3EEF5C3C-68A5-4EAE-84A2-D60929FF34F1}" type="presParOf" srcId="{17ABFF76-A84E-44DC-8A56-983F51F68327}" destId="{A50DE5AF-F970-4C7D-BF53-DCD6E7D9C14C}" srcOrd="0" destOrd="0" presId="urn:microsoft.com/office/officeart/2005/8/layout/vList5"/>
    <dgm:cxn modelId="{CC5CA912-DEE8-4BCA-A48A-F7665F453001}" type="presParOf" srcId="{A50DE5AF-F970-4C7D-BF53-DCD6E7D9C14C}" destId="{34D6E923-4779-4742-AD5C-72392142C84A}" srcOrd="0" destOrd="0" presId="urn:microsoft.com/office/officeart/2005/8/layout/vList5"/>
    <dgm:cxn modelId="{42ED0563-9709-46DE-A63B-F914ECFCC6DD}" type="presParOf" srcId="{A50DE5AF-F970-4C7D-BF53-DCD6E7D9C14C}" destId="{B5EFBCFC-5C3F-4F05-B083-B0CE7774B989}" srcOrd="1" destOrd="0" presId="urn:microsoft.com/office/officeart/2005/8/layout/vList5"/>
    <dgm:cxn modelId="{174AFE4E-7001-4B2E-A2A8-E6C6B8007318}" type="presParOf" srcId="{17ABFF76-A84E-44DC-8A56-983F51F68327}" destId="{237903D8-C34D-4A02-A40C-D10BD06E989E}" srcOrd="1" destOrd="0" presId="urn:microsoft.com/office/officeart/2005/8/layout/vList5"/>
    <dgm:cxn modelId="{FBD0365B-77D9-4F54-8AF0-C3CB995A06CA}" type="presParOf" srcId="{17ABFF76-A84E-44DC-8A56-983F51F68327}" destId="{352A1087-B2E4-429F-8E71-45C1A9541E3A}" srcOrd="2" destOrd="0" presId="urn:microsoft.com/office/officeart/2005/8/layout/vList5"/>
    <dgm:cxn modelId="{465B1B06-C8B5-44CC-8EB9-7753B9D4B42E}" type="presParOf" srcId="{352A1087-B2E4-429F-8E71-45C1A9541E3A}" destId="{4696A5C4-3DBD-4AEF-8BA8-F510EB583964}" srcOrd="0" destOrd="0" presId="urn:microsoft.com/office/officeart/2005/8/layout/vList5"/>
    <dgm:cxn modelId="{128D62F8-3C19-48B6-A8EE-735C420E116A}" type="presParOf" srcId="{352A1087-B2E4-429F-8E71-45C1A9541E3A}" destId="{D915E5F1-154E-4DEB-AB63-0F74CF8B44F1}" srcOrd="1" destOrd="0" presId="urn:microsoft.com/office/officeart/2005/8/layout/vList5"/>
    <dgm:cxn modelId="{3C85EE9D-63FC-4011-A036-929336F469CF}" type="presParOf" srcId="{17ABFF76-A84E-44DC-8A56-983F51F68327}" destId="{BB3F207C-6BE3-453A-8A00-A79CB14BD201}" srcOrd="3" destOrd="0" presId="urn:microsoft.com/office/officeart/2005/8/layout/vList5"/>
    <dgm:cxn modelId="{0920CEAE-DE69-4233-A42A-78D4CB004583}" type="presParOf" srcId="{17ABFF76-A84E-44DC-8A56-983F51F68327}" destId="{E476790A-641A-40FB-BD3E-D253BFFBBFB5}" srcOrd="4" destOrd="0" presId="urn:microsoft.com/office/officeart/2005/8/layout/vList5"/>
    <dgm:cxn modelId="{FF09693B-8608-4032-BB98-7261905191B9}" type="presParOf" srcId="{E476790A-641A-40FB-BD3E-D253BFFBBFB5}" destId="{1436850C-31A3-46BD-A602-9E47FC3B14B9}" srcOrd="0" destOrd="0" presId="urn:microsoft.com/office/officeart/2005/8/layout/vList5"/>
    <dgm:cxn modelId="{8BF6C883-9BA9-4558-952E-FA467EE4146F}" type="presParOf" srcId="{E476790A-641A-40FB-BD3E-D253BFFBBFB5}" destId="{364AC80F-DE46-4B78-9164-F10B27CE297E}" srcOrd="1" destOrd="0" presId="urn:microsoft.com/office/officeart/2005/8/layout/vList5"/>
    <dgm:cxn modelId="{7B044D59-BC40-4D8A-8EE5-2DB5C4B26195}" type="presParOf" srcId="{17ABFF76-A84E-44DC-8A56-983F51F68327}" destId="{C9F4971F-F5BB-4513-9478-BAFC3BFD7805}" srcOrd="5" destOrd="0" presId="urn:microsoft.com/office/officeart/2005/8/layout/vList5"/>
    <dgm:cxn modelId="{5949BF0C-7483-44A9-9379-821E01D59516}" type="presParOf" srcId="{17ABFF76-A84E-44DC-8A56-983F51F68327}" destId="{DC7B101B-855E-45C3-9D92-3120D1DD895C}" srcOrd="6" destOrd="0" presId="urn:microsoft.com/office/officeart/2005/8/layout/vList5"/>
    <dgm:cxn modelId="{ABBDD9D2-A69A-4B62-895C-C437B6D5E130}" type="presParOf" srcId="{DC7B101B-855E-45C3-9D92-3120D1DD895C}" destId="{1FBFDCE6-65C4-4641-A1AA-32D8CC66AD3D}" srcOrd="0" destOrd="0" presId="urn:microsoft.com/office/officeart/2005/8/layout/vList5"/>
    <dgm:cxn modelId="{026F82B6-560C-48DE-95A4-FC1C29B533E2}" type="presParOf" srcId="{DC7B101B-855E-45C3-9D92-3120D1DD895C}" destId="{ED12B58B-A73C-464E-A463-D3308CBAC7AC}" srcOrd="1" destOrd="0" presId="urn:microsoft.com/office/officeart/2005/8/layout/vList5"/>
    <dgm:cxn modelId="{2DFFD0FE-51B6-4FFD-9696-3F2D50CA783C}" type="presParOf" srcId="{17ABFF76-A84E-44DC-8A56-983F51F68327}" destId="{D44A7A64-BC3A-4E0A-AF55-294FE69C115A}" srcOrd="7" destOrd="0" presId="urn:microsoft.com/office/officeart/2005/8/layout/vList5"/>
    <dgm:cxn modelId="{4CE203BF-D8B1-4D2E-9A2A-76CCCB3DF884}" type="presParOf" srcId="{17ABFF76-A84E-44DC-8A56-983F51F68327}" destId="{1A8F6312-F502-4456-A5C1-8EC9AA43EC7B}" srcOrd="8" destOrd="0" presId="urn:microsoft.com/office/officeart/2005/8/layout/vList5"/>
    <dgm:cxn modelId="{053EC481-3B31-4D7A-A36D-C2EA9688D798}" type="presParOf" srcId="{1A8F6312-F502-4456-A5C1-8EC9AA43EC7B}" destId="{33C57D84-03C4-43A1-B9A5-DE5372EDBF8E}" srcOrd="0" destOrd="0" presId="urn:microsoft.com/office/officeart/2005/8/layout/vList5"/>
    <dgm:cxn modelId="{0FC76903-36B8-4CB9-9C25-5EAABD11CE5E}" type="presParOf" srcId="{1A8F6312-F502-4456-A5C1-8EC9AA43EC7B}" destId="{199271AC-A84B-4E33-86ED-B8E27725CA84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5EFBCFC-5C3F-4F05-B083-B0CE7774B989}">
      <dsp:nvSpPr>
        <dsp:cNvPr id="0" name=""/>
        <dsp:cNvSpPr/>
      </dsp:nvSpPr>
      <dsp:spPr>
        <a:xfrm rot="5400000">
          <a:off x="3632417" y="-1454182"/>
          <a:ext cx="650058" cy="372465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397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34290" rIns="68580" bIns="34290" numCol="1" spcCol="1270" anchor="ctr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800" kern="1200"/>
            <a:t>Python</a:t>
          </a:r>
        </a:p>
      </dsp:txBody>
      <dsp:txXfrm rot="-5400000">
        <a:off x="2095119" y="114849"/>
        <a:ext cx="3692923" cy="586592"/>
      </dsp:txXfrm>
    </dsp:sp>
    <dsp:sp modelId="{34D6E923-4779-4742-AD5C-72392142C84A}">
      <dsp:nvSpPr>
        <dsp:cNvPr id="0" name=""/>
        <dsp:cNvSpPr/>
      </dsp:nvSpPr>
      <dsp:spPr>
        <a:xfrm>
          <a:off x="0" y="0"/>
          <a:ext cx="2095119" cy="81257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714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2390" tIns="36195" rIns="72390" bIns="3619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900" b="1" kern="1200"/>
            <a:t>Programming Language</a:t>
          </a:r>
        </a:p>
      </dsp:txBody>
      <dsp:txXfrm>
        <a:off x="39667" y="39667"/>
        <a:ext cx="2015785" cy="733239"/>
      </dsp:txXfrm>
    </dsp:sp>
    <dsp:sp modelId="{D915E5F1-154E-4DEB-AB63-0F74CF8B44F1}">
      <dsp:nvSpPr>
        <dsp:cNvPr id="0" name=""/>
        <dsp:cNvSpPr/>
      </dsp:nvSpPr>
      <dsp:spPr>
        <a:xfrm rot="5400000">
          <a:off x="3632417" y="-600980"/>
          <a:ext cx="650058" cy="372465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397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34290" rIns="68580" bIns="34290" numCol="1" spcCol="1270" anchor="ctr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800" kern="1200"/>
            <a:t>Human Trajectory Data</a:t>
          </a:r>
        </a:p>
      </dsp:txBody>
      <dsp:txXfrm rot="-5400000">
        <a:off x="2095119" y="968051"/>
        <a:ext cx="3692923" cy="586592"/>
      </dsp:txXfrm>
    </dsp:sp>
    <dsp:sp modelId="{4696A5C4-3DBD-4AEF-8BA8-F510EB583964}">
      <dsp:nvSpPr>
        <dsp:cNvPr id="0" name=""/>
        <dsp:cNvSpPr/>
      </dsp:nvSpPr>
      <dsp:spPr>
        <a:xfrm>
          <a:off x="0" y="855060"/>
          <a:ext cx="2095119" cy="81257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714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2390" tIns="36195" rIns="72390" bIns="3619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900" b="1" kern="1200"/>
            <a:t>Data Set</a:t>
          </a:r>
        </a:p>
      </dsp:txBody>
      <dsp:txXfrm>
        <a:off x="39667" y="894727"/>
        <a:ext cx="2015785" cy="733239"/>
      </dsp:txXfrm>
    </dsp:sp>
    <dsp:sp modelId="{364AC80F-DE46-4B78-9164-F10B27CE297E}">
      <dsp:nvSpPr>
        <dsp:cNvPr id="0" name=""/>
        <dsp:cNvSpPr/>
      </dsp:nvSpPr>
      <dsp:spPr>
        <a:xfrm rot="5400000">
          <a:off x="3632417" y="252221"/>
          <a:ext cx="650058" cy="372465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397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34290" rIns="68580" bIns="34290" numCol="1" spcCol="1270" anchor="ctr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800" kern="1200"/>
            <a:t>GNSS</a:t>
          </a:r>
        </a:p>
      </dsp:txBody>
      <dsp:txXfrm rot="-5400000">
        <a:off x="2095119" y="1821253"/>
        <a:ext cx="3692923" cy="586592"/>
      </dsp:txXfrm>
    </dsp:sp>
    <dsp:sp modelId="{1436850C-31A3-46BD-A602-9E47FC3B14B9}">
      <dsp:nvSpPr>
        <dsp:cNvPr id="0" name=""/>
        <dsp:cNvSpPr/>
      </dsp:nvSpPr>
      <dsp:spPr>
        <a:xfrm>
          <a:off x="0" y="1708263"/>
          <a:ext cx="2095119" cy="81257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714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2390" tIns="36195" rIns="72390" bIns="3619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900" b="1" kern="1200"/>
            <a:t>Device for collecting data</a:t>
          </a:r>
          <a:endParaRPr lang="en-US" sz="1900" kern="1200"/>
        </a:p>
      </dsp:txBody>
      <dsp:txXfrm>
        <a:off x="39667" y="1747930"/>
        <a:ext cx="2015785" cy="733239"/>
      </dsp:txXfrm>
    </dsp:sp>
    <dsp:sp modelId="{ED12B58B-A73C-464E-A463-D3308CBAC7AC}">
      <dsp:nvSpPr>
        <dsp:cNvPr id="0" name=""/>
        <dsp:cNvSpPr/>
      </dsp:nvSpPr>
      <dsp:spPr>
        <a:xfrm rot="5400000">
          <a:off x="3632417" y="1105424"/>
          <a:ext cx="650058" cy="372465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397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34290" rIns="68580" bIns="34290" numCol="1" spcCol="1270" anchor="ctr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800" kern="1200"/>
            <a:t>Numpy, Pandas, Matplotlib and other libraries</a:t>
          </a:r>
        </a:p>
      </dsp:txBody>
      <dsp:txXfrm rot="-5400000">
        <a:off x="2095119" y="2674456"/>
        <a:ext cx="3692923" cy="586592"/>
      </dsp:txXfrm>
    </dsp:sp>
    <dsp:sp modelId="{1FBFDCE6-65C4-4641-A1AA-32D8CC66AD3D}">
      <dsp:nvSpPr>
        <dsp:cNvPr id="0" name=""/>
        <dsp:cNvSpPr/>
      </dsp:nvSpPr>
      <dsp:spPr>
        <a:xfrm>
          <a:off x="0" y="2561465"/>
          <a:ext cx="2095119" cy="81257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714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2390" tIns="36195" rIns="72390" bIns="3619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900" b="1" kern="1200"/>
            <a:t>Libraries</a:t>
          </a:r>
        </a:p>
      </dsp:txBody>
      <dsp:txXfrm>
        <a:off x="39667" y="2601132"/>
        <a:ext cx="2015785" cy="733239"/>
      </dsp:txXfrm>
    </dsp:sp>
    <dsp:sp modelId="{199271AC-A84B-4E33-86ED-B8E27725CA84}">
      <dsp:nvSpPr>
        <dsp:cNvPr id="0" name=""/>
        <dsp:cNvSpPr/>
      </dsp:nvSpPr>
      <dsp:spPr>
        <a:xfrm rot="5400000">
          <a:off x="3556218" y="1958626"/>
          <a:ext cx="650058" cy="3724656"/>
        </a:xfrm>
        <a:prstGeom prst="round2Same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397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34290" rIns="68580" bIns="34290" numCol="1" spcCol="1270" anchor="ctr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800" kern="1200"/>
            <a:t>GIS, Python visualization libraries</a:t>
          </a:r>
        </a:p>
      </dsp:txBody>
      <dsp:txXfrm rot="-5400000">
        <a:off x="2018920" y="3527658"/>
        <a:ext cx="3692923" cy="586592"/>
      </dsp:txXfrm>
    </dsp:sp>
    <dsp:sp modelId="{33C57D84-03C4-43A1-B9A5-DE5372EDBF8E}">
      <dsp:nvSpPr>
        <dsp:cNvPr id="0" name=""/>
        <dsp:cNvSpPr/>
      </dsp:nvSpPr>
      <dsp:spPr>
        <a:xfrm>
          <a:off x="0" y="3414667"/>
          <a:ext cx="2095119" cy="81257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714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2390" tIns="36195" rIns="72390" bIns="3619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900" b="1" kern="1200"/>
            <a:t>Visualization Tools</a:t>
          </a:r>
          <a:endParaRPr lang="en-US" sz="1900" kern="1200"/>
        </a:p>
      </dsp:txBody>
      <dsp:txXfrm>
        <a:off x="39667" y="3454334"/>
        <a:ext cx="2015785" cy="7332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View">
      <a:fillStyleLst>
        <a:solidFill>
          <a:schemeClr val="phClr"/>
        </a:solidFill>
        <a:solidFill>
          <a:schemeClr val="phClr">
            <a:tint val="60000"/>
            <a:satMod val="120000"/>
          </a:schemeClr>
        </a:solidFill>
        <a:solidFill>
          <a:schemeClr val="phClr">
            <a:shade val="75000"/>
            <a:satMod val="16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3970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95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240" dir="5400000" algn="tl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9525" prstMaterial="flat">
            <a:bevelT w="0" h="0" prst="coolSlant"/>
            <a:contourClr>
              <a:schemeClr val="phClr">
                <a:shade val="35000"/>
                <a:satMod val="130000"/>
              </a:schemeClr>
            </a:contourClr>
          </a:sp3d>
        </a:effectStyle>
        <a:effectStyle>
          <a:effectLst>
            <a:outerShdw blurRad="76200" dist="25400" dir="5400000" algn="tl" rotWithShape="0">
              <a:srgbClr val="000000">
                <a:alpha val="5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9050" prstMaterial="flat">
            <a:bevelT w="0" h="0" prst="coolSlant"/>
            <a:contourClr>
              <a:schemeClr val="phClr">
                <a:shade val="25000"/>
                <a:satMod val="14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Chhetri</dc:creator>
  <cp:keywords/>
  <dc:description/>
  <cp:lastModifiedBy>Arvind Singh Rawat</cp:lastModifiedBy>
  <cp:revision>3</cp:revision>
  <dcterms:created xsi:type="dcterms:W3CDTF">2019-03-04T16:27:00Z</dcterms:created>
  <dcterms:modified xsi:type="dcterms:W3CDTF">2019-03-04T17:04:00Z</dcterms:modified>
</cp:coreProperties>
</file>